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7855079C" w:rsidR="004F1CD0" w:rsidRDefault="00560593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Florida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23D706A5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24B03" w14:textId="77777777" w:rsidR="00EB7B4E" w:rsidRDefault="00EB7B4E" w:rsidP="00CB37D9">
      <w:pPr>
        <w:spacing w:after="0" w:line="240" w:lineRule="auto"/>
      </w:pPr>
      <w:r>
        <w:separator/>
      </w:r>
    </w:p>
  </w:endnote>
  <w:endnote w:type="continuationSeparator" w:id="0">
    <w:p w14:paraId="1B7A258E" w14:textId="77777777" w:rsidR="00EB7B4E" w:rsidRDefault="00EB7B4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7A2E23" w14:textId="77777777" w:rsidR="00EB7B4E" w:rsidRDefault="00EB7B4E" w:rsidP="00CB37D9">
      <w:pPr>
        <w:spacing w:after="0" w:line="240" w:lineRule="auto"/>
      </w:pPr>
      <w:r>
        <w:separator/>
      </w:r>
    </w:p>
  </w:footnote>
  <w:footnote w:type="continuationSeparator" w:id="0">
    <w:p w14:paraId="23DE89A4" w14:textId="77777777" w:rsidR="00EB7B4E" w:rsidRDefault="00EB7B4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60593"/>
    <w:rsid w:val="00560617"/>
    <w:rsid w:val="00570A17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54234"/>
    <w:rsid w:val="00D648D1"/>
    <w:rsid w:val="00DD2CCC"/>
    <w:rsid w:val="00E22AAA"/>
    <w:rsid w:val="00E715BE"/>
    <w:rsid w:val="00E9546D"/>
    <w:rsid w:val="00EB7B4E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6-30T18:44:00Z</cp:lastPrinted>
  <dcterms:created xsi:type="dcterms:W3CDTF">2020-06-30T18:47:00Z</dcterms:created>
  <dcterms:modified xsi:type="dcterms:W3CDTF">2020-06-30T19:04:00Z</dcterms:modified>
</cp:coreProperties>
</file>